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BCB" w:rsidRDefault="00DF2ABF" w:rsidP="00DF2ABF">
      <w:pPr>
        <w:jc w:val="center"/>
      </w:pPr>
      <w:r>
        <w:t>VÍ DỤ VỀ ĐỌC GHI TẬP TIN</w:t>
      </w:r>
    </w:p>
    <w:p w:rsidR="00DF2ABF" w:rsidRDefault="00DF2ABF">
      <w:r>
        <w:t xml:space="preserve">Viết một class DocGhiTapTin trong đó có các thuộc tính: một danh sách để lưu trữ các số nguyên. Các phương thức: </w:t>
      </w:r>
    </w:p>
    <w:p w:rsidR="00DF2ABF" w:rsidRDefault="00DF2ABF" w:rsidP="00DF2ABF">
      <w:pPr>
        <w:pStyle w:val="ListParagraph"/>
        <w:numPr>
          <w:ilvl w:val="0"/>
          <w:numId w:val="1"/>
        </w:numPr>
      </w:pPr>
      <w:r>
        <w:t xml:space="preserve">đọc các số nguyên từ tập tin có sẵn tên là “input.txt” và lưu trữ vào danh sách; </w:t>
      </w:r>
    </w:p>
    <w:p w:rsidR="00DF2ABF" w:rsidRDefault="00DF2ABF" w:rsidP="00DF2ABF">
      <w:pPr>
        <w:pStyle w:val="ListParagraph"/>
        <w:numPr>
          <w:ilvl w:val="0"/>
          <w:numId w:val="1"/>
        </w:numPr>
      </w:pPr>
      <w:r>
        <w:t xml:space="preserve">phương thức tìm kiếm các số nguyên tố trong danh sách và lưu trữ xuống tập tin “songuyento.txt”; </w:t>
      </w:r>
    </w:p>
    <w:p w:rsidR="00DF2ABF" w:rsidRDefault="00DF2ABF" w:rsidP="00DF2ABF">
      <w:pPr>
        <w:pStyle w:val="ListParagraph"/>
        <w:numPr>
          <w:ilvl w:val="0"/>
          <w:numId w:val="1"/>
        </w:numPr>
      </w:pPr>
      <w:r>
        <w:t>tìm kiếm phần tử lớn nhất trong danh sách, và lưu trữ xuống tập tin “max.txt”</w:t>
      </w:r>
    </w:p>
    <w:p w:rsidR="00DF2ABF" w:rsidRDefault="00DF2ABF" w:rsidP="00DF2ABF">
      <w:r>
        <w:t>Viết một class DauVao cho phép người dùng nhập n số nguyên, nhập số 0 thì dừng việc nhập. Lưu trữ các số nguyên này vào tập tin input.txt</w:t>
      </w:r>
    </w:p>
    <w:p w:rsidR="00DF2ABF" w:rsidRDefault="00DF2ABF" w:rsidP="00DF2ABF">
      <w:r>
        <w:t>Viết một class chứa hàm main để thể thực thi các bước sau:</w:t>
      </w:r>
    </w:p>
    <w:p w:rsidR="00DF2ABF" w:rsidRDefault="00DF2ABF" w:rsidP="00DF2ABF">
      <w:pPr>
        <w:pStyle w:val="ListParagraph"/>
        <w:numPr>
          <w:ilvl w:val="0"/>
          <w:numId w:val="1"/>
        </w:numPr>
      </w:pPr>
      <w:r>
        <w:t>Thực thi class DauVao để lưu trữ các giá trị mà người dùng nhập vào trong tập tin input.txt</w:t>
      </w:r>
    </w:p>
    <w:p w:rsidR="00DF2ABF" w:rsidRDefault="00DF2ABF" w:rsidP="00DF2ABF">
      <w:pPr>
        <w:pStyle w:val="ListParagraph"/>
        <w:numPr>
          <w:ilvl w:val="0"/>
          <w:numId w:val="1"/>
        </w:numPr>
      </w:pPr>
      <w:r>
        <w:t>Thực thi class DocGhiTapTin để thực thi toàn bộ phương thức có trong class này</w:t>
      </w:r>
      <w:bookmarkStart w:id="0" w:name="_GoBack"/>
      <w:bookmarkEnd w:id="0"/>
    </w:p>
    <w:sectPr w:rsidR="00DF2ABF" w:rsidSect="00510FDB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F07B05"/>
    <w:multiLevelType w:val="hybridMultilevel"/>
    <w:tmpl w:val="61FEC79A"/>
    <w:lvl w:ilvl="0" w:tplc="164818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DUxsDQ3NzM1MTRX0lEKTi0uzszPAykwrAUAN9URtiwAAAA="/>
  </w:docVars>
  <w:rsids>
    <w:rsidRoot w:val="00DF2ABF"/>
    <w:rsid w:val="00510FDB"/>
    <w:rsid w:val="00923BCB"/>
    <w:rsid w:val="00AF17D2"/>
    <w:rsid w:val="00DF2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90FD1"/>
  <w15:chartTrackingRefBased/>
  <w15:docId w15:val="{499E6A66-C38D-4ECE-8AC5-0A4EA01AE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271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A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4</Words>
  <Characters>651</Characters>
  <Application>Microsoft Office Word</Application>
  <DocSecurity>0</DocSecurity>
  <Lines>5</Lines>
  <Paragraphs>1</Paragraphs>
  <ScaleCrop>false</ScaleCrop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Xuan Hung</dc:creator>
  <cp:keywords/>
  <dc:description/>
  <cp:lastModifiedBy>Nguyen Xuan Hung</cp:lastModifiedBy>
  <cp:revision>1</cp:revision>
  <dcterms:created xsi:type="dcterms:W3CDTF">2016-11-21T12:36:00Z</dcterms:created>
  <dcterms:modified xsi:type="dcterms:W3CDTF">2016-11-21T12:49:00Z</dcterms:modified>
</cp:coreProperties>
</file>